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C5795B" w14:textId="1D81F718" w:rsidR="004B0F7C" w:rsidRDefault="004B0F7C" w:rsidP="004B0F7C">
      <w:pPr>
        <w:jc w:val="center"/>
        <w:rPr>
          <w:b/>
          <w:bCs/>
          <w:sz w:val="24"/>
          <w:szCs w:val="24"/>
        </w:rPr>
      </w:pPr>
      <w:r>
        <w:tab/>
      </w:r>
      <w:r w:rsidR="00C7116A">
        <w:rPr>
          <w:b/>
          <w:bCs/>
          <w:sz w:val="24"/>
          <w:szCs w:val="24"/>
        </w:rPr>
        <w:t>Quick Guide for Contact List Application</w:t>
      </w:r>
      <w:bookmarkStart w:id="0" w:name="_GoBack"/>
      <w:bookmarkEnd w:id="0"/>
    </w:p>
    <w:p w14:paraId="32334B83" w14:textId="55D79D96" w:rsidR="004B0F7C" w:rsidRPr="004B0F7C" w:rsidRDefault="004B0F7C" w:rsidP="004B0F7C">
      <w:pPr>
        <w:jc w:val="center"/>
        <w:rPr>
          <w:b/>
          <w:bCs/>
          <w:sz w:val="24"/>
          <w:szCs w:val="24"/>
        </w:rPr>
      </w:pPr>
      <w:r w:rsidRPr="004B0F7C">
        <w:t>DATABASE DESIGN-CS6360.003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 w:rsidRPr="004B0F7C">
        <w:t>msb190000</w:t>
      </w:r>
    </w:p>
    <w:p w14:paraId="41EF17D2" w14:textId="4EF77020" w:rsidR="004B0F7C" w:rsidRDefault="004B0F7C" w:rsidP="004B0F7C">
      <w:pPr>
        <w:pStyle w:val="NoSpacing"/>
        <w:rPr>
          <w:b/>
          <w:bCs/>
        </w:rPr>
      </w:pPr>
      <w:r w:rsidRPr="004B0F7C">
        <w:rPr>
          <w:b/>
          <w:bCs/>
        </w:rPr>
        <w:t>Contact search text field:</w:t>
      </w:r>
    </w:p>
    <w:p w14:paraId="059566A0" w14:textId="4799EC0D" w:rsidR="004B0F7C" w:rsidRDefault="004B0F7C" w:rsidP="004B0F7C">
      <w:pPr>
        <w:pStyle w:val="NoSpacing"/>
        <w:numPr>
          <w:ilvl w:val="0"/>
          <w:numId w:val="1"/>
        </w:numPr>
      </w:pPr>
      <w:r w:rsidRPr="004B0F7C">
        <w:t>You can search for the contact by entering anything like Fname, Mname, Lname, Address, Phone etc or a combination of all. You don’t need to enter the keywords such as and, or, in etc.</w:t>
      </w:r>
    </w:p>
    <w:p w14:paraId="77019034" w14:textId="649C8BE5" w:rsidR="004B0F7C" w:rsidRDefault="004B0F7C" w:rsidP="004B0F7C">
      <w:pPr>
        <w:pStyle w:val="NoSpacing"/>
        <w:numPr>
          <w:ilvl w:val="0"/>
          <w:numId w:val="1"/>
        </w:numPr>
      </w:pPr>
      <w:r w:rsidRPr="004B0F7C">
        <w:t>When you click search then a new page will open. Table will be populated with all the search results that matches the criteria displaying Full Name and option to delete or modify the contacts.</w:t>
      </w:r>
    </w:p>
    <w:p w14:paraId="5D57D2D9" w14:textId="1B40F2D0" w:rsidR="004B0F7C" w:rsidRDefault="004B0F7C" w:rsidP="004B0F7C">
      <w:pPr>
        <w:pStyle w:val="NoSpacing"/>
        <w:numPr>
          <w:ilvl w:val="0"/>
          <w:numId w:val="1"/>
        </w:numPr>
      </w:pPr>
      <w:r>
        <w:t>In the modify page, you have all the information related to the person such as phone, address and dates.</w:t>
      </w:r>
    </w:p>
    <w:p w14:paraId="25AFE8CF" w14:textId="77777777" w:rsidR="004B0F7C" w:rsidRDefault="004B0F7C" w:rsidP="004B0F7C">
      <w:pPr>
        <w:pStyle w:val="NoSpacing"/>
        <w:ind w:left="360"/>
      </w:pPr>
    </w:p>
    <w:p w14:paraId="64AFCAD9" w14:textId="3BB49EE8" w:rsidR="004B0F7C" w:rsidRPr="004B0F7C" w:rsidRDefault="004B0F7C" w:rsidP="004B0F7C">
      <w:pPr>
        <w:pStyle w:val="NoSpacing"/>
        <w:rPr>
          <w:b/>
          <w:bCs/>
        </w:rPr>
      </w:pPr>
      <w:r w:rsidRPr="004B0F7C">
        <w:rPr>
          <w:b/>
          <w:bCs/>
        </w:rPr>
        <w:t>Adding a New Contact</w:t>
      </w:r>
      <w:r>
        <w:rPr>
          <w:b/>
          <w:bCs/>
        </w:rPr>
        <w:t>:</w:t>
      </w:r>
    </w:p>
    <w:p w14:paraId="0AA37463" w14:textId="2F5F2A51" w:rsidR="004B0F7C" w:rsidRDefault="004B0F7C" w:rsidP="004B0F7C">
      <w:pPr>
        <w:pStyle w:val="NoSpacing"/>
        <w:numPr>
          <w:ilvl w:val="0"/>
          <w:numId w:val="1"/>
        </w:numPr>
      </w:pPr>
      <w:r w:rsidRPr="004B0F7C">
        <w:t>You can add a new contact by clicking on add contact.</w:t>
      </w:r>
    </w:p>
    <w:p w14:paraId="70E73B97" w14:textId="6B9361E4" w:rsidR="004B0F7C" w:rsidRDefault="004B0F7C" w:rsidP="004B0F7C">
      <w:pPr>
        <w:pStyle w:val="NoSpacing"/>
        <w:numPr>
          <w:ilvl w:val="0"/>
          <w:numId w:val="1"/>
        </w:numPr>
      </w:pPr>
      <w:r w:rsidRPr="004B0F7C">
        <w:t>Enter all the relevant information and select the type of contact you want to save by a combination of options from Address Type, Phone Type or Date Type.</w:t>
      </w:r>
    </w:p>
    <w:p w14:paraId="0B969BF6" w14:textId="77777777" w:rsidR="004B0F7C" w:rsidRDefault="004B0F7C" w:rsidP="004B0F7C">
      <w:pPr>
        <w:pStyle w:val="NoSpacing"/>
        <w:rPr>
          <w:b/>
          <w:bCs/>
        </w:rPr>
      </w:pPr>
    </w:p>
    <w:p w14:paraId="70783AE5" w14:textId="2BE9D44E" w:rsidR="004B0F7C" w:rsidRDefault="004B0F7C" w:rsidP="004B0F7C">
      <w:pPr>
        <w:pStyle w:val="NoSpacing"/>
        <w:rPr>
          <w:b/>
          <w:bCs/>
        </w:rPr>
      </w:pPr>
      <w:r w:rsidRPr="004B0F7C">
        <w:rPr>
          <w:b/>
          <w:bCs/>
        </w:rPr>
        <w:t>Deleting Contact’s Record</w:t>
      </w:r>
    </w:p>
    <w:p w14:paraId="4482870F" w14:textId="0247E003" w:rsidR="004B0F7C" w:rsidRDefault="004B0F7C" w:rsidP="004B0F7C">
      <w:pPr>
        <w:pStyle w:val="NoSpacing"/>
        <w:numPr>
          <w:ilvl w:val="0"/>
          <w:numId w:val="2"/>
        </w:numPr>
      </w:pPr>
      <w:r w:rsidRPr="004B0F7C">
        <w:t>You can delete a person’s record by clicking on delete icon. An alert is thrown before deleting asking for user’s permission.</w:t>
      </w:r>
    </w:p>
    <w:p w14:paraId="1A69775C" w14:textId="5525B69A" w:rsidR="004B0F7C" w:rsidRDefault="004B0F7C" w:rsidP="004B0F7C">
      <w:pPr>
        <w:pStyle w:val="NoSpacing"/>
        <w:numPr>
          <w:ilvl w:val="0"/>
          <w:numId w:val="2"/>
        </w:numPr>
      </w:pPr>
      <w:r w:rsidRPr="004B0F7C">
        <w:t>You can view a person’s complete profile by clicking on modify option in search page or by navigating to localhost/DBproject1/delete.php?id</w:t>
      </w:r>
      <w:proofErr w:type="gramStart"/>
      <w:r w:rsidRPr="004B0F7C">
        <w:t>=”CONTACT</w:t>
      </w:r>
      <w:proofErr w:type="gramEnd"/>
      <w:r w:rsidRPr="004B0F7C">
        <w:t>_ID”</w:t>
      </w:r>
    </w:p>
    <w:p w14:paraId="22DB257D" w14:textId="4E075C5C" w:rsidR="004B0F7C" w:rsidRDefault="004B0F7C" w:rsidP="004B0F7C">
      <w:pPr>
        <w:pStyle w:val="NoSpacing"/>
        <w:numPr>
          <w:ilvl w:val="0"/>
          <w:numId w:val="2"/>
        </w:numPr>
      </w:pPr>
      <w:r w:rsidRPr="004B0F7C">
        <w:t>By specifying the contact id all the details will be shown.</w:t>
      </w:r>
    </w:p>
    <w:p w14:paraId="760BDC84" w14:textId="4017AA7D" w:rsidR="004B0F7C" w:rsidRDefault="004B0F7C" w:rsidP="004B0F7C">
      <w:pPr>
        <w:pStyle w:val="NoSpacing"/>
      </w:pPr>
    </w:p>
    <w:p w14:paraId="66F46509" w14:textId="6F58CE79" w:rsidR="004B0F7C" w:rsidRDefault="004B0F7C" w:rsidP="004B0F7C">
      <w:pPr>
        <w:pStyle w:val="NoSpacing"/>
        <w:rPr>
          <w:b/>
          <w:bCs/>
        </w:rPr>
      </w:pPr>
      <w:r w:rsidRPr="004B0F7C">
        <w:rPr>
          <w:b/>
          <w:bCs/>
        </w:rPr>
        <w:t>Updating a record</w:t>
      </w:r>
    </w:p>
    <w:p w14:paraId="137E09F9" w14:textId="77777777" w:rsidR="004B0F7C" w:rsidRPr="004B0F7C" w:rsidRDefault="004B0F7C" w:rsidP="004B0F7C">
      <w:pPr>
        <w:pStyle w:val="NoSpacing"/>
        <w:numPr>
          <w:ilvl w:val="0"/>
          <w:numId w:val="3"/>
        </w:numPr>
      </w:pPr>
      <w:r w:rsidRPr="004B0F7C">
        <w:t xml:space="preserve">You can update the record by clicking on edit sign in the view all page. All the relevant field can be updated for a </w:t>
      </w:r>
      <w:proofErr w:type="gramStart"/>
      <w:r w:rsidRPr="004B0F7C">
        <w:t>particular record</w:t>
      </w:r>
      <w:proofErr w:type="gramEnd"/>
      <w:r w:rsidRPr="004B0F7C">
        <w:t>.</w:t>
      </w:r>
    </w:p>
    <w:p w14:paraId="497ACFE3" w14:textId="77777777" w:rsidR="004B0F7C" w:rsidRDefault="004B0F7C" w:rsidP="004B0F7C">
      <w:pPr>
        <w:pStyle w:val="NoSpacing"/>
        <w:rPr>
          <w:b/>
          <w:bCs/>
        </w:rPr>
      </w:pPr>
    </w:p>
    <w:p w14:paraId="68B95618" w14:textId="07861DAC" w:rsidR="004B0F7C" w:rsidRPr="004B0F7C" w:rsidRDefault="004B0F7C" w:rsidP="004B0F7C">
      <w:pPr>
        <w:pStyle w:val="NoSpacing"/>
      </w:pPr>
      <w:r w:rsidRPr="004B0F7C">
        <w:rPr>
          <w:b/>
          <w:bCs/>
        </w:rPr>
        <w:t>View All Record</w:t>
      </w:r>
      <w:r>
        <w:rPr>
          <w:b/>
          <w:bCs/>
        </w:rPr>
        <w:t>s</w:t>
      </w:r>
    </w:p>
    <w:p w14:paraId="330F59E1" w14:textId="77777777" w:rsidR="004B0F7C" w:rsidRPr="004B0F7C" w:rsidRDefault="004B0F7C" w:rsidP="004B0F7C">
      <w:pPr>
        <w:pStyle w:val="NoSpacing"/>
        <w:numPr>
          <w:ilvl w:val="0"/>
          <w:numId w:val="3"/>
        </w:numPr>
      </w:pPr>
      <w:r w:rsidRPr="004B0F7C">
        <w:t>This displays all the information of a contact such as</w:t>
      </w:r>
    </w:p>
    <w:p w14:paraId="6EF7CADA" w14:textId="77777777" w:rsidR="004B0F7C" w:rsidRPr="004B0F7C" w:rsidRDefault="004B0F7C" w:rsidP="004B0F7C">
      <w:pPr>
        <w:pStyle w:val="NoSpacing"/>
        <w:ind w:left="720"/>
      </w:pPr>
      <w:r w:rsidRPr="004B0F7C">
        <w:t>Contact Info: First, Middle, and Last name</w:t>
      </w:r>
    </w:p>
    <w:p w14:paraId="332DFD4A" w14:textId="77777777" w:rsidR="004B0F7C" w:rsidRPr="004B0F7C" w:rsidRDefault="004B0F7C" w:rsidP="004B0F7C">
      <w:pPr>
        <w:pStyle w:val="NoSpacing"/>
        <w:ind w:left="720"/>
      </w:pPr>
      <w:r w:rsidRPr="004B0F7C">
        <w:t>Address Info:</w:t>
      </w:r>
    </w:p>
    <w:p w14:paraId="065ACF89" w14:textId="77777777" w:rsidR="004B0F7C" w:rsidRPr="004B0F7C" w:rsidRDefault="004B0F7C" w:rsidP="004B0F7C">
      <w:pPr>
        <w:pStyle w:val="NoSpacing"/>
        <w:ind w:left="720"/>
      </w:pPr>
      <w:r w:rsidRPr="004B0F7C">
        <w:t>- Type of address (e.g. home, work, other, etc.)</w:t>
      </w:r>
    </w:p>
    <w:p w14:paraId="64D87177" w14:textId="77777777" w:rsidR="004B0F7C" w:rsidRPr="004B0F7C" w:rsidRDefault="004B0F7C" w:rsidP="004B0F7C">
      <w:pPr>
        <w:pStyle w:val="NoSpacing"/>
        <w:ind w:left="720"/>
      </w:pPr>
      <w:r w:rsidRPr="004B0F7C">
        <w:t>- Street Address</w:t>
      </w:r>
    </w:p>
    <w:p w14:paraId="5E85D2FF" w14:textId="77777777" w:rsidR="004B0F7C" w:rsidRPr="004B0F7C" w:rsidRDefault="004B0F7C" w:rsidP="004B0F7C">
      <w:pPr>
        <w:pStyle w:val="NoSpacing"/>
        <w:ind w:left="720"/>
      </w:pPr>
      <w:r w:rsidRPr="004B0F7C">
        <w:t>- City</w:t>
      </w:r>
    </w:p>
    <w:p w14:paraId="4EFC68A3" w14:textId="77777777" w:rsidR="004B0F7C" w:rsidRPr="004B0F7C" w:rsidRDefault="004B0F7C" w:rsidP="004B0F7C">
      <w:pPr>
        <w:pStyle w:val="NoSpacing"/>
        <w:ind w:left="720"/>
      </w:pPr>
      <w:r w:rsidRPr="004B0F7C">
        <w:t>- State</w:t>
      </w:r>
    </w:p>
    <w:p w14:paraId="4447138D" w14:textId="77777777" w:rsidR="004B0F7C" w:rsidRPr="004B0F7C" w:rsidRDefault="004B0F7C" w:rsidP="004B0F7C">
      <w:pPr>
        <w:pStyle w:val="NoSpacing"/>
        <w:ind w:left="720"/>
      </w:pPr>
      <w:r w:rsidRPr="004B0F7C">
        <w:t>- Zip code (i.e. postal code)</w:t>
      </w:r>
    </w:p>
    <w:p w14:paraId="75C5D5FF" w14:textId="77777777" w:rsidR="004B0F7C" w:rsidRPr="004B0F7C" w:rsidRDefault="004B0F7C" w:rsidP="004B0F7C">
      <w:pPr>
        <w:pStyle w:val="NoSpacing"/>
        <w:ind w:left="720"/>
      </w:pPr>
      <w:r w:rsidRPr="004B0F7C">
        <w:t>Phone Info:</w:t>
      </w:r>
    </w:p>
    <w:p w14:paraId="3F2CF9AB" w14:textId="41AF864E" w:rsidR="004B0F7C" w:rsidRPr="004B0F7C" w:rsidRDefault="004B0F7C" w:rsidP="004B0F7C">
      <w:pPr>
        <w:pStyle w:val="NoSpacing"/>
        <w:ind w:left="720"/>
      </w:pPr>
      <w:r w:rsidRPr="004B0F7C">
        <w:t>- Type of number (e.g. home, work, fax, etc.)</w:t>
      </w:r>
    </w:p>
    <w:sectPr w:rsidR="004B0F7C" w:rsidRPr="004B0F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3544E2"/>
    <w:multiLevelType w:val="hybridMultilevel"/>
    <w:tmpl w:val="8974C2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942797"/>
    <w:multiLevelType w:val="hybridMultilevel"/>
    <w:tmpl w:val="76E489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830BBF"/>
    <w:multiLevelType w:val="hybridMultilevel"/>
    <w:tmpl w:val="7B2269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MjYwtzA0sbSwNDJQ0lEKTi0uzszPAykwqgUARemryywAAAA="/>
  </w:docVars>
  <w:rsids>
    <w:rsidRoot w:val="004B0F7C"/>
    <w:rsid w:val="004B0F7C"/>
    <w:rsid w:val="00C7116A"/>
    <w:rsid w:val="00D76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18547"/>
  <w15:chartTrackingRefBased/>
  <w15:docId w15:val="{E2A2B50D-9759-4015-81DF-14B36A25F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B0F7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4B0F7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5</Words>
  <Characters>1402</Characters>
  <Application>Microsoft Office Word</Application>
  <DocSecurity>0</DocSecurity>
  <Lines>11</Lines>
  <Paragraphs>3</Paragraphs>
  <ScaleCrop>false</ScaleCrop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al bonde</dc:creator>
  <cp:keywords/>
  <dc:description/>
  <cp:lastModifiedBy>minal bonde</cp:lastModifiedBy>
  <cp:revision>2</cp:revision>
  <dcterms:created xsi:type="dcterms:W3CDTF">2020-03-22T03:57:00Z</dcterms:created>
  <dcterms:modified xsi:type="dcterms:W3CDTF">2020-03-22T04:09:00Z</dcterms:modified>
</cp:coreProperties>
</file>